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r>
        <w:t xml:space="preserve"> </w:t>
      </w:r>
      <w:r>
        <w:t xml:space="preserve">Japan</w:t>
      </w:r>
      <w:r>
        <w:t xml:space="preserve"> </w:t>
      </w:r>
      <w:r>
        <w:t xml:space="preserve">Osaka</w:t>
      </w:r>
    </w:p>
    <w:bookmarkStart w:id="20" w:name="internship-application-letter"/>
    <w:p>
      <w:pPr>
        <w:pStyle w:val="Heading1"/>
      </w:pPr>
      <w:r>
        <w:t xml:space="preserve">Internship Application Letter</w:t>
      </w:r>
    </w:p>
    <w:p>
      <w:pPr>
        <w:pStyle w:val="FirstParagraph"/>
      </w:pPr>
      <w:r>
        <w:t xml:space="preserve">Systems Engineer Internship Position at [Company Name]</w:t>
      </w:r>
    </w:p>
    <w:bookmarkEnd w:id="20"/>
    <w:p>
      <w:pPr>
        <w:pStyle w:val="BodyText"/>
      </w:pPr>
      <w:r>
        <w:t xml:space="preserve">[Your Full Name]</w:t>
      </w:r>
      <w:r>
        <w:br/>
      </w:r>
      <w:r>
        <w:t xml:space="preserve">[Your Address]</w:t>
      </w:r>
      <w:r>
        <w:br/>
      </w:r>
      <w:r>
        <w:t xml:space="preserve">[City, Postal Code]</w:t>
      </w:r>
      <w:r>
        <w:br/>
      </w:r>
      <w:r>
        <w:t xml:space="preserve">[Email Address] | [Phone Number]</w:t>
      </w:r>
    </w:p>
    <w:p>
      <w:pPr>
        <w:pStyle w:val="BodyText"/>
      </w:pPr>
      <w:r>
        <w:t xml:space="preserve">October 26, 2023</w:t>
      </w:r>
    </w:p>
    <w:p>
      <w:pPr>
        <w:pStyle w:val="BodyText"/>
      </w:pPr>
      <w:r>
        <w:t xml:space="preserve">Hiring Manager</w:t>
      </w:r>
      <w:r>
        <w:br/>
      </w:r>
      <w:r>
        <w:t xml:space="preserve">[Company Name]</w:t>
      </w:r>
      <w:r>
        <w:br/>
      </w:r>
      <w:r>
        <w:t xml:space="preserve">[Company Address]</w:t>
      </w:r>
      <w:r>
        <w:br/>
      </w:r>
      <w:r>
        <w:t xml:space="preserve">Osaka, Japan</w:t>
      </w:r>
    </w:p>
    <w:p>
      <w:pPr>
        <w:pStyle w:val="BodyText"/>
      </w:pPr>
      <w:r>
        <w:t xml:space="preserve">Dear Hiring Manager,</w:t>
      </w:r>
    </w:p>
    <w:p>
      <w:pPr>
        <w:pStyle w:val="BodyText"/>
      </w:pPr>
      <w:r>
        <w:t xml:space="preserve">I am writing to express my enthusiastic interest in the Systems Engineer Internship position at [Company Name] in Osaka, Japan. As a final-year undergraduate student majoring in Computer Engineering at [Your University], I have meticulously cultivated technical expertise and cultural awareness aligned with the demands of Japan’s sophisticated technology landscape. My academic projects, technical skills, and profound respect for Japanese engineering ethos position me to contribute meaningfully to your team while immersing myself in Osaka’s dynamic tech ecosystem.</w:t>
      </w:r>
    </w:p>
    <w:p>
      <w:pPr>
        <w:pStyle w:val="BodyText"/>
      </w:pPr>
      <w:r>
        <w:t xml:space="preserve">My fascination with systems engineering began during my coursework in distributed systems and network architecture. I designed a fault-tolerant cloud infrastructure using AWS (Amazon Web Services) that achieved 99.95% uptime for a university research project on IoT data processing—directly mirroring the scalable system challenges encountered by leading Japanese technology firms operating across the Kansai region. This project required deep understanding of load balancing, containerization with Docker, and automated deployment pipelines using Jenkins; skills I am eager to apply within your Osaka-based development environment. I also hold AWS Certified Cloud Practitioner certification and have contributed to open-source projects on GitHub involving Kubernetes orchestration—competencies highly relevant to modern Systems Engineering practices in Japan’s corporate sector.</w:t>
      </w:r>
    </w:p>
    <w:p>
      <w:pPr>
        <w:pStyle w:val="BodyText"/>
      </w:pPr>
      <w:r>
        <w:t xml:space="preserve">Osaka represents the perfect convergence of my technical ambitions and cultural curiosity. Unlike Tokyo’s global finance-centric tech scene, Osaka offers a unique blend of traditional Japanese business culture with rapidly evolving innovation hubs like Namba Innovation Park and the Kansai Science City cluster. I have closely followed how companies such as NTT Data, Fujitsu, and local startups in Osaka are pioneering AI-driven supply chain solutions—a field where robust systems engineering is paramount. My research into Osaka’s "Smart City" initiatives revealed how systems engineers integrate edge computing with city infrastructure; this aligns precisely with my thesis on optimizing real-time data pipelines for urban mobility applications. I am not merely seeking an internship location—I am committed to understanding how Osaka’s unique regional innovation model can shape my engineering perspective.</w:t>
      </w:r>
    </w:p>
    <w:p>
      <w:pPr>
        <w:pStyle w:val="BodyText"/>
      </w:pPr>
      <w:r>
        <w:t xml:space="preserve">Beyond technical proficiency, I prioritize the cultural nuances essential for success in Japan. During my academic exchange program at Osaka University’s International Student Support Office last year, I engaged deeply with Japanese business etiquette (e.g., precise bowing protocols, formal *meishi* card exchange) and honed my intermediate Japanese language skills through 400+ hours of structured study. My participation in the university’s *Shigoto no Kihon* (Basic Work Ethics) workshop taught me the value of meticulous documentation—a practice I apply rigorously when writing system architectures. I understand that in Japan, a Systems Engineer’s role extends beyond code to fostering seamless team collaboration and understanding client needs at a granular level. My ability to thrive in structured environments with clear hierarchical communication is evidenced by my successful leadership of a 6-member cross-departmental project that delivered within strict deadlines while maintaining 100% stakeholder alignment.</w:t>
      </w:r>
    </w:p>
    <w:p>
      <w:pPr>
        <w:pStyle w:val="BodyText"/>
      </w:pPr>
      <w:r>
        <w:t xml:space="preserve">The opportunity to learn from [Company Name]’s engineers in Osaka holds special significance. I admire your company’s recent work on sustainable IT infrastructure for Kansai airports, which demonstrates how systems engineering directly supports Japan’s broader societal goals. Having studied case studies of your cloud migration projects, I am particularly keen to contribute to similar initiatives by applying my expertise in optimizing system performance through tools like Prometheus monitoring and Terraform infrastructure-as-code. In Osaka—a city where technology serves as the backbone of its 18 million-person metropolis—I recognize that systems engineers are not just developers but guardians of operational continuity. My approach mirrors this: I prioritize resilience, documentation clarity, and proactive troubleshooting in every system I design.</w:t>
      </w:r>
    </w:p>
    <w:p>
      <w:pPr>
        <w:pStyle w:val="BodyText"/>
      </w:pPr>
      <w:r>
        <w:t xml:space="preserve">What excites me most about this internship is the chance to blend my technical skills with Osaka’s distinctive fusion of technological advancement and cultural depth. While many internships focus solely on skill development, I am eager to understand how Japanese engineering principles—such as *kaizen* (continuous improvement) and *omotenashi* (selfless hospitality)—shape system design choices in real-world environments. For example, I would be honored to assist in refining the user experience of systems that serve Osaka’s diverse population, from elderly citizens interacting with city services to global businesses relying on your infrastructure. My academic background includes human-computer interaction coursework, ensuring my engineering perspective remains user-centered—a value deeply ingrained in Japanese tech culture.</w:t>
      </w:r>
    </w:p>
    <w:p>
      <w:pPr>
        <w:pStyle w:val="BodyText"/>
      </w:pPr>
      <w:r>
        <w:t xml:space="preserve">I am prepared to contribute immediately as a Systems Engineer Intern through my proficiency in Linux system administration, Python scripting for automation, and experience with CI/CD pipelines. I have also studied Japan’s IT industry regulations (including the Act on the Protection of Personal Information) to ensure compliance awareness from day one. My resume provides further detail on projects including a serverless application using AWS Lambda that reduced processing time by 40%, directly applicable to optimizing large-scale systems in Osaka’s data-intensive business environment.</w:t>
      </w:r>
    </w:p>
    <w:p>
      <w:pPr>
        <w:pStyle w:val="BodyText"/>
      </w:pPr>
      <w:r>
        <w:t xml:space="preserve">Thank you for considering my application. I am deeply inspired by Japan’s leadership in engineering excellence and am eager to bring my technical skills, cultural sensitivity, and relentless curiosity to [Company Name]’s team in Osaka. I welcome the opportunity to discuss how my background aligns with your Systems Engineer Internship goals and would be honored to contribute to the innovative work shaping Osaka’s technological future.</w:t>
      </w:r>
    </w:p>
    <w:p>
      <w:pPr>
        <w:pStyle w:val="BodyText"/>
      </w:pPr>
      <w:r>
        <w:t xml:space="preserve">Sincerely,</w:t>
      </w:r>
      <w:r>
        <w:br/>
      </w:r>
      <w:r>
        <w:br/>
      </w: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ystems Engineer, Japan Osaka</dc:title>
  <dc:creator/>
  <dc:language>en</dc:language>
  <cp:keywords/>
  <dcterms:created xsi:type="dcterms:W3CDTF">2026-04-29T15:45:03Z</dcterms:created>
  <dcterms:modified xsi:type="dcterms:W3CDTF">2026-04-29T15:45:03Z</dcterms:modified>
</cp:coreProperties>
</file>

<file path=docProps/custom.xml><?xml version="1.0" encoding="utf-8"?>
<Properties xmlns="http://schemas.openxmlformats.org/officeDocument/2006/custom-properties" xmlns:vt="http://schemas.openxmlformats.org/officeDocument/2006/docPropsVTypes"/>
</file>